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71A7" w:rsidRDefault="006F03F9">
      <w:pPr>
        <w:rPr>
          <w:lang w:val="en-CA"/>
        </w:rPr>
      </w:pPr>
      <w:r>
        <w:rPr>
          <w:lang w:val="en-CA"/>
        </w:rPr>
        <w:t>Reference links:</w:t>
      </w:r>
    </w:p>
    <w:p w:rsidR="00C333E1" w:rsidRDefault="00E93DAB">
      <w:r>
        <w:t>[1]</w:t>
      </w:r>
      <w:r w:rsidR="00C333E1" w:rsidRPr="00C333E1">
        <w:t xml:space="preserve"> </w:t>
      </w:r>
      <w:hyperlink r:id="rId4" w:history="1">
        <w:r w:rsidR="00C333E1">
          <w:rPr>
            <w:rStyle w:val="a3"/>
          </w:rPr>
          <w:t>https://www.sciencedirect.com/science/article/pii/S2214180416301350</w:t>
        </w:r>
      </w:hyperlink>
      <w:bookmarkStart w:id="0" w:name="_GoBack"/>
      <w:bookmarkEnd w:id="0"/>
    </w:p>
    <w:p w:rsidR="006F03F9" w:rsidRDefault="00C333E1">
      <w:r>
        <w:t>[2]</w:t>
      </w:r>
      <w:hyperlink r:id="rId5" w:history="1">
        <w:r w:rsidRPr="00710F8B">
          <w:rPr>
            <w:rStyle w:val="a3"/>
          </w:rPr>
          <w:t>https://www.idtechex.com/en/research-report/wearable-technology-for-animals-2017-2027-technologies-markets-forecasts/488</w:t>
        </w:r>
      </w:hyperlink>
    </w:p>
    <w:p w:rsidR="00EB5D6F" w:rsidRDefault="00E93DAB">
      <w:r>
        <w:t>[</w:t>
      </w:r>
      <w:r w:rsidR="00C333E1">
        <w:t>3</w:t>
      </w:r>
      <w:r>
        <w:t>]</w:t>
      </w:r>
      <w:r w:rsidR="00EB5D6F" w:rsidRPr="00EB5D6F">
        <w:t xml:space="preserve"> </w:t>
      </w:r>
      <w:hyperlink r:id="rId6" w:history="1">
        <w:r w:rsidR="00EB5D6F">
          <w:rPr>
            <w:rStyle w:val="a3"/>
          </w:rPr>
          <w:t>https://www.sciencedaily.com/</w:t>
        </w:r>
        <w:r w:rsidR="00EB5D6F">
          <w:rPr>
            <w:rStyle w:val="a3"/>
          </w:rPr>
          <w:t>r</w:t>
        </w:r>
        <w:r w:rsidR="00EB5D6F">
          <w:rPr>
            <w:rStyle w:val="a3"/>
          </w:rPr>
          <w:t>eleases/2018/04/180420170558.htm</w:t>
        </w:r>
      </w:hyperlink>
    </w:p>
    <w:p w:rsidR="00C44A20" w:rsidRDefault="00C44A20">
      <w:pPr>
        <w:rPr>
          <w:rFonts w:hint="eastAsia"/>
        </w:rPr>
      </w:pPr>
      <w:r>
        <w:t>[</w:t>
      </w:r>
      <w:r w:rsidR="00C333E1">
        <w:t>4</w:t>
      </w:r>
      <w:r>
        <w:t>]</w:t>
      </w:r>
      <w:hyperlink r:id="rId7" w:history="1">
        <w:r w:rsidRPr="00710F8B">
          <w:rPr>
            <w:rStyle w:val="a3"/>
          </w:rPr>
          <w:t>https://www.ncbi.nlm.nih.gov/pmc/articles/PMC4923594/</w:t>
        </w:r>
      </w:hyperlink>
    </w:p>
    <w:p w:rsidR="00C44A20" w:rsidRPr="00C44A20" w:rsidRDefault="00C44A20">
      <w:pPr>
        <w:rPr>
          <w:rFonts w:hint="eastAsia"/>
        </w:rPr>
      </w:pPr>
    </w:p>
    <w:sectPr w:rsidR="00C44A20" w:rsidRPr="00C44A2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1MzQ3NTIyNzE3tLBQ0lEKTi0uzszPAykwrAUAocOL8ywAAAA="/>
  </w:docVars>
  <w:rsids>
    <w:rsidRoot w:val="006F03F9"/>
    <w:rsid w:val="00051434"/>
    <w:rsid w:val="00540041"/>
    <w:rsid w:val="005F71A7"/>
    <w:rsid w:val="006F03F9"/>
    <w:rsid w:val="0076164B"/>
    <w:rsid w:val="00C333E1"/>
    <w:rsid w:val="00C44A20"/>
    <w:rsid w:val="00C95865"/>
    <w:rsid w:val="00CB2696"/>
    <w:rsid w:val="00E93DAB"/>
    <w:rsid w:val="00EB5D6F"/>
    <w:rsid w:val="00F12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4CFB7"/>
  <w15:chartTrackingRefBased/>
  <w15:docId w15:val="{8F8F7A83-D35A-45E4-A1BF-8F2F77F2F2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6164B"/>
    <w:pPr>
      <w:widowControl w:val="0"/>
      <w:jc w:val="both"/>
    </w:pPr>
    <w:rPr>
      <w:rFonts w:ascii="Arial" w:hAnsi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F12F54"/>
    <w:rPr>
      <w:color w:val="0000FF"/>
      <w:u w:val="single"/>
    </w:rPr>
  </w:style>
  <w:style w:type="character" w:styleId="a4">
    <w:name w:val="Unresolved Mention"/>
    <w:basedOn w:val="a0"/>
    <w:uiPriority w:val="99"/>
    <w:semiHidden/>
    <w:unhideWhenUsed/>
    <w:rsid w:val="00E93DAB"/>
    <w:rPr>
      <w:color w:val="605E5C"/>
      <w:shd w:val="clear" w:color="auto" w:fill="E1DFDD"/>
    </w:rPr>
  </w:style>
  <w:style w:type="character" w:styleId="a5">
    <w:name w:val="FollowedHyperlink"/>
    <w:basedOn w:val="a0"/>
    <w:uiPriority w:val="99"/>
    <w:semiHidden/>
    <w:unhideWhenUsed/>
    <w:rsid w:val="00C333E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ncbi.nlm.nih.gov/pmc/articles/PMC4923594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sciencedaily.com/releases/2018/04/180420170558.htm" TargetMode="External"/><Relationship Id="rId5" Type="http://schemas.openxmlformats.org/officeDocument/2006/relationships/hyperlink" Target="https://www.idtechex.com/en/research-report/wearable-technology-for-animals-2017-2027-technologies-markets-forecasts/488" TargetMode="External"/><Relationship Id="rId4" Type="http://schemas.openxmlformats.org/officeDocument/2006/relationships/hyperlink" Target="https://www.sciencedirect.com/science/article/pii/S2214180416301350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05</Words>
  <Characters>603</Characters>
  <Application>Microsoft Office Word</Application>
  <DocSecurity>0</DocSecurity>
  <Lines>5</Lines>
  <Paragraphs>1</Paragraphs>
  <ScaleCrop>false</ScaleCrop>
  <Company/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乔 Owen</dc:creator>
  <cp:keywords/>
  <dc:description/>
  <cp:lastModifiedBy>乔 Owen</cp:lastModifiedBy>
  <cp:revision>3</cp:revision>
  <dcterms:created xsi:type="dcterms:W3CDTF">2020-01-03T21:49:00Z</dcterms:created>
  <dcterms:modified xsi:type="dcterms:W3CDTF">2020-01-04T01:46:00Z</dcterms:modified>
</cp:coreProperties>
</file>